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ณัฐภทรพล) สวัสดีครับ</w:t>
      </w:r>
    </w:p>
    <w:p>
      <w:pPr>
        <w:pStyle w:val="BodyText"/>
      </w:pPr>
      <w:r>
        <w:t xml:space="preserve">(คุณวัฒนะ) สวัสดีครับ พบกับรายการห้องข่าวรัฐสภาแชนแนลภาคเช้าครับ คุณผู้ชมติดตามอยู่กับคุณณัฏฐภัทร พลจุติการพาณิชย์ ผมวัฒนา คล้ายแก้ว อาจารย์ล่ามภาษามือประจำรายการของเรา อาจารย์คม คิดะเกียรตินะครับ เช้าวันนี้เราในวันอังคารที่ 29 ตุลาคมพุทธศักราช2567ว่ากันว่าเป็นการต้อนรับเข้าสู่ฤดูหนาวอย่างเป็นทางการของปีนี้ครับ คุณนัทภัทรพลไม่รู้ว่าพี่น้องประชาชนหรือท่านผู้ชมท่านไหนครับ ที่อยู่บริเวณภาคเหนือภาคอีสานหนาวกันหรือยังครับ ถ้าเกิดหนาวกันแล้วพิมพ์คอมเมนต์เข้ามาบอกเราสักหน่อยหนึ่งทางเพจวิทยุและโทรทัศน์รัฐสภาครับ ส่วนที่กรุงเทพฯหนาวไหมครับ คุณวัฒนาเช้านี้ยังคงปกติอยู่หน้าสัมผัสได้ว่าเอยังไม่มีลมเอื่อย ๆ เข้ามา แต่สิ่งที่ผมสัมผัสได้ 1 สัปดาห์เศษนั่นก็คือตอนเช้าจะยังคงมืดอยู่แล้วตอนค่ำก็มืดเร็วแล้วนี่คือสัญญาณที่ปรากฏขึ้นแล้วนะครับ นั่นก็หมายความว่ากรมอุตุนิยมวิทยาได้ออกมาประกาศอย่างเป็นทางการ คาดการณ์ว่าหลังจากนี้ไปอุณหภูมิจะลดลงประมาณ 18 องศาโดยเฉพาะทางภาคเหนือบนยอดดอยบนยอดภูสัมผัสกันได้แล้ว ณ เวลานี้นะครับคุณผู้ชม ส่วนความหนาวความเย็นจะอยู่กับเราไปจนถึงปีหน้าคาดการณ์ก็คือ2568 ครับ และมากไปกว่านั้นอีกคุณวัฒนะครับ มีการออกมาบอกว่าปีนี้กว่าปีที่ผ่านมานะครับ คุณผู้ชมครับ ก็ต้องรอติดตามกันเพราะว่าวันนี้เพิ่งนับหนึ่งนะ เขาช่วงฤดูหนาวเดี๋ยวรอติดตามกันว่าจะหนาวขนาดไหนในปีนี้ครับ ก็สัมผัสกับบรรยากาศสบาย ๆ นะครับ แบบนี้แน่นอนหลาย ๆ คนคงไปถึงการท่องเที่ยวโดยเฉพาะการท่องเที่ยวทางธรรมชาติเขาบนดอยไปเขาเรียกว่าไปหยิบหมอกกันหน่อย ที่ภูเขาเรียกว่า</w:t>
      </w:r>
      <w:r>
        <w:t xml:space="preserve"> </w:t>
      </w:r>
      <w:r>
        <w:t xml:space="preserve">“</w:t>
      </w:r>
      <w:r>
        <w:t xml:space="preserve">ดอกกระเจียว</w:t>
      </w:r>
      <w:r>
        <w:t xml:space="preserve">”</w:t>
      </w:r>
      <w:r>
        <w:t xml:space="preserve"> </w:t>
      </w:r>
      <w:r>
        <w:t xml:space="preserve">ส่วนเช้าวันนี้ติดตามการประชุมสุดท้ายของสมัยประชุมนี้ของบริษัทวันนี้ตามต่อเนื่องจากว่าจะมีการตั้งคณะกรรมการที่จะไปเรื่ององค์กรอิสระนะครับ ป.ป.ช. ขึ้นมาด้วยเช่นกันใช่ครับ นอกจากนั้นด้วยเช่นกันก็จะมีการสรุปภาพรวมของการทำงานของวุฒิสภาในสมัยประชุมนี้ด้วยนะครับ สามารถติดตามกันได้วันนี้เข้าเร็วสักหน่อยหนึ่งนะครับ ช่วงเวลา 8.45 น. นะครับ สามารถที่จะติดตามการประชุมวุฒิสภาได้ ส่วนการประชุมสภาผู้แทนราษฎรพรุ่งนี้ก็วันสุดท้ายแล้วเหมือนกันในสมัยประชุมนี้นะครับ เ พูดถึงภาพรวมการทำงาน พี่น้องสื่อมวลชนได้มีโอกาสไปสอบถามกับประธานสภาผู้แทนราษฎรท่านอาจารย์วันนอร์ถามว่าช่วงของการในสภาชุดที่ 26 สมัยประชุมที่ผ่านมาพอใจภาพรวมไหมกับการทำหน้าที่ของสภาชุดนี้ รวมไปถึงการทำหน้าที่ของสมาชิกสภาผู้แทนราษฎรนะครับ ไปฟังท่านอาจารย์วันนอร์บอกอย่างไรนะคะ โดยเฉพาะความร่วมมือร่วมมือต่าง ๆ สภาไม่ล่มนะภาพรถต่าง ๆ เป็นไปด้วยดีนะครับ และนี่คือช่วงเวลาที่ทางอาจารย์วันนอร์นะครับ ประธานสภาผู้แทนราษฎรบอกว่าได้มีการประเมินการทำงานของสภาผู้แทนราษฎรก่อนปิดสมัยประชุม บอกว่าการประชุมสภาผู้แทนราษฎรชุดนี้ไม่ค่อยเจอปัญหากับการประชุมล่ม ผลการทำงานอยู่ในระดับดี แต่ไม่ได้อยู่ระดับดีมากหรือว่าระดับดีเยี่ยมนะครับ ซึ่งก็ต้องปฏิบัติการต่อไป อย่างน้อยนี่การทำงานต้องอยู่ในระดับดีมากกว่านี้ เพราะว่าสภาเคยได้รับการประเมินผลในคะแนนที่ดีมากกว่านี้นะครับ ถัดมาสภาผู้แทนราษฎรตลอดเวลาที่ผ่านมาการทำงานทักษะดีนะมีประโยชน์ต่อประชาชนการประชุมสภาที่ผ่านมาไม่มีเหตุการณ์สภาล่ม โดยที่องค์ประชุมขาดไป ทุกครั้งที่องค์ประชุมครบนะครับ แสดงถึงความตั้งใจของสมาชิกสภาผู้แทนราษฎร รวมไปถึงการลงมติสามารถลงมติด้วยความเรียบร้อยเช่นกัน ส่วนการประชุมเป็นไปด้วยความเรียบร้อย เพราะว่าทางพรรคการเมืองต่าง ๆ ไม่มีทางเล่นเกมในการเมืองในสภาเริ่มมีอาการวันนอกเอาแบบนี้ครับ เรื่องการเมืองก็เป็นเรื่องธรรมดาเพราะเป็นระบบของพรรคการเมืองความคิดความเห็นที่แตกออกไปก็เป็นเรื่องธรรมดา แต่การประชุมต่าง ๆ ต้องทำงานร่วมกัน เป็นไปในทิศทางที่เป็นประโยชน์ต่อพี่น้องประชาชน สำหรับประเด็นอีกหนึ่งเรื่องที่ประชาชนสอบถามนั่นก็คือแก้ไขร่างรัฐธรรมนูญ และขณะนี้มีหลายฉบับอยู่แล้วนะครับ ซึ่งจะพิจารณากันเป็นขั้นตอนต่อไป เป็นไปตามกฎหมายและเป็นไปตามข้อบังคับของรัฐสภา ร่างแก้ไขรัฐธรรมนูญต้องพิจารณาเป็นไปตามข้อบังคับของรัฐสภา ซึ่งจากที่ได้มีการตกลงกันลงของวิป 3 ฝ่าย วันอังคารจะมีการเสนอการในช่วงของสมัยประชุมนั่นก็คือการกลับมา 12 ธันวาคม เป็นต้น ไปจะมีการพิจารณาในการแก้ไขของรัฐธรรมนูญนะคะ เพื่อจะมีการรัฐธรรมนูญมาตรา 256 หรือไม่นั้นร่างแก้ไขรัฐธรรมนูญนั้นมีแก้ไขและฉบับต้นไม่สามารถบอกได้ว่าจะให้แก้ไขมาตราใดฉบับใดจะผ่านหรือไม่อย่างไร เพราะว่าต้องเป็นกลาง ไม่สามารถแสดงความคิดเห็นได้ในขณะนี้ เป็นสิทธิ์ของสมาชิกสภาผู้แทนราษฎรและวุฒิสภาในฐานะสมาชิกรัฐสภาจะเสนอและพิจารณากันอย่างไร หากจะมีการแก้ไขมาตรา 256 นั้นต้องมีการทำประชามติก่อน เพราะว่ามีผลกระทบถึงเลือกสิทธิหน้าที่ของสมาชิกรัฐสภา รวมไปถึงการแก้ไขรัฐธรรมนูญที่กระทบกับองค์กรอิสระก็จะต้องทำประชามติด้วยเช่นกันนะครับ ส่วนถามว่าจะมีการเปิดสมัยประชุมวิสามัญขึ้นหรือไม่นั้น จะต้องกำหนดโดยทางรัฐบาล ถ้ารัฐบาลเห็นว่ามีความจำเป็นก็สามารถขอเปิดได้ หรือสมาชิกรัฐสภาเห็นว่ามีเหตุเป็น หรือมีเรื่องที่สมควรจะเปิดการประชุมก็ สามารถเสนอให้นายกรัฐมนตรีขอเปิดสมัยการประชุมวิสามัญได้นะครับ นอกจากนี้ประธานสภาผู้แทนราษฎรได้กล่าวถึงจริยธรรมของสภาผู้แทนราษฎร บอกว่าขณะนี้อยู่ที่เลขานุการจะเป็นคนเสนอ และจะให้มีการเปิดประชุม เพราะว่าขณะนี้องค์ประกอบต่าง ๆ ของการประชุมครบถ้วน แล้วยังมีวาระและคำร้องต่าง ๆ ที่เสนอเข้ามา และคาดว่าเปิดประชุมคณะกรรมการจริยธรรมได้ในช่วงของการปิดสมัยประชุมนี่นะครับ ไปฟังเสียงของอาจารย์ประจำสภาผู้แทนราษฎร อาจารย์วันนอร์สักหน่อยครับ</w:t>
      </w:r>
    </w:p>
    <w:p>
      <w:pPr>
        <w:pStyle w:val="BodyText"/>
      </w:pPr>
      <w:r>
        <w:t xml:space="preserve">(คุณวันมูหะมัดนอร์) ทำงานตลอดเวลาเวลาที่ผ่านมาก็ถือว่าทำงานได้ค่อนข้างที่จะดีแล้วก็มีประโยชน์ของประชาชนโดยเฉพาะการประชุมสภาที่ผ่านมานี่ไม่มีอธิวาสการประชุมสภาล่มลงโดยที่องค์ประชุมขาด ทุกครั้งก็มีองค์ประชุมครบ แสดงถึงความตั้งใจของสมาชิก แล้วก็ลงมติสามารถจะลงมติได้ด้วยความเรียบร้อยนะครับ แล้วก็เป็นประโยชน์กับประชาชนครับ เรื่องการเมืองข้างในเป็นเรื่องธรรมดา เพราะการเมืองเป็นระบบของการเมือง ความคิดเห็นที่แตกต่างเป็นเรื่องของธรรมดานะครับ เพราะว่าการประชุมต้องทำงานร่วมกันในทิศทางที่เป็นประโยชน์ของประชาชนนะครับ</w:t>
      </w:r>
    </w:p>
    <w:p>
      <w:pPr>
        <w:pStyle w:val="BodyText"/>
      </w:pPr>
      <w:r>
        <w:t xml:space="preserve">(คุณณัฐภทรพล) หลังจากที่ฟังเสียงของอาจารย์วรรณาประธานสภาผู้แทนราษฎรแล้วนะครับ ไปฟังเสียงอีกท่านหนึ่งครับ วิปรัฐบาลครับ คุณผู้ชมครับ คุณวิสุทธิ์ไชยณรุณนะครับ ออกมาบอกถึงภาพรวมในประชุมสมัยนี้พอใจเหมือนกันนะครับ เพราะว่าเกี่ยวกับเรื่องของกฎหมายต่าง ๆ ร่างต่าง ๆ วาระต่าง ๆ ก็ไปถึงจุดเป้าหมายหลายฉบับเลยทีเดียวนะครับ ไปดูกันนะครับ คุณผู้ชม เกี่ยวกับเรื่องนี้เอง คุณวิสุทธิ์ ไชยณรุณ สมาชิกสภาผู้แทนราษฎรแบบบัญชีรายชื่อพรรคเพื่อไทยครับ ในฐานะประธานพรรคร่วมรัฐบาลหรือว่าวิปรัฐบาลมีการเปิดเผยออกมาช่วงเวลาที่ปิดสมัยประชุมรัฐสภาที่จะถึงนี้ครับ จะเป็นช่วงที่ 2 ได้มีการลงพื้นที่อย่างเต็มที่ครับ เพื่อที่จะรับฟังปัญหาของประชาชนมาเสนอต่อรัฐบาลแล้วมาเสนอต่อสภา ถือว่าเป็นข้อดีนะครับ ที่ สส. ได้ใกล้ชิดกับประชาชน ซึ่งตลอดสมัยที่ผ่านมาต้องขอขอบคุณสมาชิกสภาผู้แทนราษฎรทุกคนที่ให้ร่วมมือในการประชุมสภา จนไม่มีเหตุสภาล่มเนื่องจากองค์ประชุมไม่ครบนั่นเอง ส่วนภาพรวมการทำงานครับคุณผู้ชมครับ คุณวิสุธบอกว่าพอใจครับ วาระการประชุมเป็นป้าใหม่นะมีบางเรื่องอาจจะสะดุดไปบ้างครับ แน่นอนว่าอย่างที่เราทราบกันดีอย่างกระทู้ที่รัฐมนตรีภารกิจไม่สามารถที่จะมาตอบกันได้จากภาพรวมที่นะครับ คุณผู้ชมถือว่าดีมากแล้วก็พอใจในการทำงานซึ่งต่างตอบกระทู้ก็ประสานกันด้วยดีโดยตลอดนั่นเองนะครับ คุณวิสุทธิ์ยังบอกอีกนะครับ ว่าผลสำรวจของนิด้าโพลที่เชื่อมั่นว่ารัฐบาลจะอยู่ครบเทอม แต่ก็มีหลายปัจจัยที่อาจจะเป็นปัญหากับอุปสรรคกับรัฐบาลว่าปัญหามีไว้ให้แก้ไขไม่ใช่เรื่องน่าหนักใจอะไรคุณวิสุทธิ์ก็เชื่อบ้านนะครับ ว่ารัฐบาลจะอยู่ครบเทอมครับ ถึงแม้ว่าจะเป็นรัฐบาลที่มีหลายพรรคตาม ความสัมพันธ์ในภาพรวมก็เหนียวกันแน่น ส่วนที่มีคนวิพากษ์วิจารณ์กันก็มันเป็นเรื่องธรรมดาครับ ในระบอบประชาธิปไตย ที่มีทั้งคนที่เห็นด้วย แล้วก็มีคนที่เห็นต่างก็เป็นเรื่องปกตินั่นเอง สำหรับการขับเคลื่อนพระราชบัญญัตินิรโทษกรรม และพระราชบัญญัติว่าด้วยการออกเสียงประชามตินั้นนะครับ คุณวิสุทธิ์ก็บอกนะครับ เบื้องต้นมีการทราบกรรมาธิการร่วม 2 สภาแล้วนะครับ ก็ปล่อยให้เป็นหน้าที่ของกรรมาธิการในการพิจารณากัน พรรคเพื่อไทยไม่แก้ไขปัญหาเรื่อง 112 ถ้าเป็นคดีธรรมดาคดีการเกิดขึ้นมาหลาย 10 ปี ส่วนนี้ก็อยู่ในข่ายที่สามารถจะพิจารณาได้ทั้งหมดด้วยความคิดเห็นกันอย่างไรไปถามนะคุณผู้ชม ถามคนที่วิสุทนะการเสนอกฎหมายนิรโทษกรรมมันจะเป็นรอยร้าวในพรรคร่วมรัฐบาลใช่หรือไม่แค่นี้เองคุณวิสุทธิ์เองก็บอกว่าก็ต้องไปปรึกษาหารือกันก่อนเพราะว่าพรรคร่วมนี่โดยเฉพาะพรรครวมพลังสร้างชาติเขาก็มีการเสนอเข้ามาครับ แต่ไม่มีการนับรวมมาตรา 112 นะครับ แต่ก็ไม่มีอะไรน่าหนักใจนะครับ ระหว่างพรรคร่วมรัฐบาลก็ต้องปรึกษาหารือกันเพื่อที่จะให้ตกผลึกกันก่อนนะ ส่วนเรื่องของการแก้ไขรัฐธรรมนูญนะครับ กฎหมายประชามติคือกุญแจที่จะนำไปสู่การแก้ไขรัฐธรรมนูญ ส่วนบางร่างของพรรคประชาชนสามารถดำเนินการโดยมิชอบทำประชามตินะไม่ใช่ทั้งหมดนะครับ มีทั้งคนเห็นด้วยและมีทั้งคนที่ไม่เห็นด้วยนั่นเองเพื่อนไทยก็อยากให้แก้ไขรายมาตรานะครับ เดี๋ยวก็มีคนทักทายนี่แย่งโทรศัพท์กันว่าจะต้องถอดออกไปนั่นเอง คุณผู้ชมครับ สมัยประชุมหน้านี่มีเรื่องน้อย ๆ อย่างน้อย 3 เรื่องเมื่อเข้าสู่ที่ประชุมเขาจะผ่านเรื่องที่ร้อนแรงมากนะครับ คุณผู้ชม ไม่ว่าจะเป็นการออกเสียงประชามติ เรื่องของการนิรโทษกรรม รวมไปถึงการแก้ไขรัฐธรรมนูญด้วยนะครับ ตรวจสอบคณิตวรรธนะสินมาให้คำแนะนำเพียงรัฐบาลบอกว่าการทำประชามตินี่นะครับ เรื่องของการแก้ไขรัฐธรรมนูญนี่ควรจะทำอย่างน้อย 2 ครั้งก็พอแล้ว นอกจากนี้ก็จะไปปรึกษากับประธานสภา การแก้ไขรัฐธรรมนูญดูให้หยิบหน้าของพรรคเพื่อไทยในอดีตพรรคก้าวไกลขึ้นมาพิจารณาด้วย ล่าสุดของคุณพริษฐ์ วัชรสินธุ สส. บัญชีรายชื่อพรรคประชาชนฐานรากคณะกรรมาธิการร่วมกันร่างพ.ศได้กล่าวถึงการประชุมกรรมาธิการบอกว่าการประชุมของคณะกรรมาธิการไม่ควรใช้เวลานานนะครับ เนื่องจากว่ามีประเด็นแค่เรื่องเดียว เกณฑ์การใช้เสียงขมากการทำประชามติซึ่งเกี่ยวข้องกับการแก้ไขรัฐธรรมนูญผสมเองก็มีมติให้เสียงพากย์บ้าน 2 ชั้นประธานสภาผู้แทนราษฎรเห็นว่าควรใช้ชั้นเดียวก็พอ ยังไม่ทราบว่าจะใช้เวลาเท่าใดในการพิจารณา ในขณะที่คุณพริษฐ์ได้กล่าวว่าหากทางรัฐบาลในการทำประชามติ 3 ครั้งผู้จัดทำรัฐธรรมนูญฉบับใหม่ประชามติเสร็จเรียบร้อยแล้ว ก็ยิ่งมีความจำเป็นต้องหาข้อมูลเรื่องนี้ต่อไป เพื่อให้จัดทำรัฐธรรมนูญฉบับใหม่นี้ครับ ผู้สื่อข่าวก็ถามเพิ่มเติม 5 คณะกรรมการเมืองการไม่ทันทำไรที่ประชาบดี 2567 รัฐบาลควรดำเนินการต่อไปอย่างไรตรวจสอบศิลปะการทำประชามติ 2 ครั้งก็น่าจะเพียงพอแล้ว เพราะฉะนั้น การหาวิธีการนวดชามติจาก 2 ครั้งไป 3 ครั้ง น่าจะเป็นทางออกที่ดีที่สุดนะครับ นอกจากนี้เรามองว่าประธานสภาผู้แทนราษฎรแก้ไขรัฐธรรมนูญคำที่แทนของรัฐธรรมนูญฉบับ 2564 สินบอกว่าระชามติ 2 ครั้งก็ต้องหารือกับประธานรัฐสภาดูความเป็นไม่ได้เขาทำพรรคเพื่อไทย และอดีตหัวหน้าพรรคก้าวไกล ที่ยื่นแก้ไขไปเมื่อต้นปี 2567 หากทางไปราชภัฏกลับบ้านว่าจะทำให้กลับมาใช้ประชามติ 2 ครั้งได้และทำให้รัฐธรรมนูญฉบับใหม่มีโอกาสบังคับใช้ในการเลือกตั้งครั้งถัดไปได้ทัน ทำให้สัญญาของรัฐบาลนี้เกิดขึ้นได้จริงนะครับ</w:t>
      </w:r>
    </w:p>
    <w:p>
      <w:pPr>
        <w:pStyle w:val="BodyText"/>
      </w:pPr>
      <w:r>
        <w:t xml:space="preserve">(คุณณัฐภทรพล) พาคุณผู้ชมไปดูบรรยากาศการประชุมวุฒิสภาเมื่อวานนี้นะครับคุณผู้ชมครับ มีการตั้งกระทู้ถามสดนะคะ ไปยังรัฐมนตรีเกี่ยวกับเรื่องของธุรกิจหลอกลวงประชาชนทางออนไลน์ หรือว่าทางไม่ออนไลน์ก็แล้วแต่ หรือที่เขาเรียกว่า</w:t>
      </w:r>
      <w:r>
        <w:t xml:space="preserve"> </w:t>
      </w:r>
      <w:r>
        <w:t xml:space="preserve">“</w:t>
      </w:r>
      <w:r>
        <w:t xml:space="preserve">แชร์ลูกโซ่</w:t>
      </w:r>
      <w:r>
        <w:t xml:space="preserve">”</w:t>
      </w:r>
      <w:r>
        <w:t xml:space="preserve"> </w:t>
      </w:r>
      <w:r>
        <w:t xml:space="preserve">วันนี้แหละคุณวัฒนาครับผม ก็จะตามมานะครับ แต่ว่ามันขึ้นมาเยอะตัวอย่างในอดีตและปัจจุบันก็พัวพันเช่นกันนะครับ สมาชิกรัฐสภา กับเรื่องของธุรกิจหลอกลวงประชาชนนี่แหละครับ ไปดูมันจะกลับด้วยวันนี้คุณผู้ชมครับ กับทางญาติของคุณจิราพร สินธุไพร นะครับ รัฐมนตรีได้รับมอบหมายจากนายกรัฐมนตรีเป็นผู้ตอบกระทู้ธรรมสดด้วยวาจา ของ สส. ว่าสุนทรพุฒิภัทรครับ ที่มีการตั้งคำถามเกี่ยวกับเรื่องของธุรกิจหลอกลวงประชาชนว่าธุรกิจลักษณะนี้ว่าจะมีเจ้าหน้าที่ของรัฐนี่เข้าไปเกี่ยวข้องครับ ของรัฐบาลก็จะมีวิธีการจัดการอย่างไร และจากกระบวนการธุรกิจหลอกลวงประชาชนที่มีมาตั้งแต่อดีตถึงปัจจุบันรัฐบาลนี้นะครับ มีกลไกในการป้องกันหรือไม่เพื่อไม่ให้เกิดขึ้นซ้ำในอนาคต รัฐมนตรีประจำสำนักนายกรัฐมนตรีและรัฐบาลให้ความสำคัญเป็นอย่างยิ่งต่อกรณีดังกล่าวโดยมีข้อสังเกตถึงหน่วยงานที่เกี่ยวข้องทุกหน่วยงาน เพื่อช่วยกันเร่งคลี่คลายคดีที่เกิดขึ้น แล้ววางมาตรการเพื่อปิดช่องขบวนการธุรกิจหลอกลวงประชาชน นายกรัฐมนตรีได้มอบหมายให้เปิดช่องทางให้ประชาชนแจ้งเบาะแสและสื่อสารข้อมูลที่ถูกต้องลดความเข้าใจผิดของประชาชน รวมถึงมีการสั่งการให้สำนักกรรมาธิการคุ้มครองผู้บริโภคหรือ สคบ. ถนนรัฐบาลกฎหมายรวมถึงให้ความรู้กับประชาชน สำนักงานอาหารและยาหรือนาฬิกาเล่นตรวจสอบบังคับใช้กฎหมายให้มีประสิทธิภาพส่วนตัวการค้าจองครับ สำนักงานเศรษฐกิจและการค้าที่เป็นหน่วยงานบังคับใช้กฎหมายสำคัญฉ้อโกงนี่นะครับ นายกรัฐมนตรีก็มีคำสั่งให้เข้าไปตรวจสอบแล้วก็กำหนดมาตรการไม่ให้เกิดธุรกิจลักษณะหลอกลวงประชาชนโดยเฉพาะที่เป็นแบบแชร์ลูกโซ่นี้นะครับ ส่วนมาตรการป้องกันชอบคุณผู้ชมครับ มาตรการป้องกันเพื่อที่จะไม่ให้เกิดธุรกิจลักษณะดังกล่าวขึ้นในอนาคตนะครับ รัฐมนตรีจิราพร สินธุไพร นะครับ ยอมรับนะครับ ว่าธุรกิจลักษณะนี้มีมานานหลายปีแล้วนะครับ ปัจจุบันครับ มีการปรับรูปแบบที่หลากหลาย แล้วก็แพรขยายเป็นวงกว้างครับ แน่นอนว่าทุกวันนี้มีการเอาเทคโนโลยีเข้ามาสื่อสารรูปแบบใหม่ ๆ ครับ คุณผู้ชมครับ ไม่ใช่ในการสื่อสารเพื่อที่จะสร้างความน่าสนใจให้เกิดขึ้น ความน่าเชื่อถือให้ประชาชนหนี้มีความน่าเชื่อถือมากยิ่งขึ้น ซึ่งเรื่องนี้เองตรวจรัฐบาลได้สั่งการให้ สคบ. นะครับ ไปตรวจสอบเกี่ยวกับเรื่องของผู้ประกอบการขายตรงทั้งหมด หากพบว่าผู้ประกอบการรายใดที่มีความผิดปกติหรือว่ามีเรื่องร้องเรียนลักษณะคล้ายกับกรณีที่เกิดขึ้นมาก่อนนี้ สคบ. ก็จะเข้าไปตรวจสอบครับ นอกจากนั้นก็จะเชิญมาด้วยนะครับ เพื่อที่จะมาให้ข้อมูลเพื่อเป็นการทำงานเชิงรุก พร้อมจะมีการทบทวนกฎหมายที่เกี่ยวข้องให้มีการบังคับใช้ได้อย่างมีประสิทธิภาพมากขึ้น รวมถึงการสร้างการตระหนักรู้เชิงรุกให้กับประชาชนด้วยนะครับ ไม่ให้ตกเป็นเหยื่อของธุรกิจออนไลน์ในลักษณะนี้อีกนั่นเองนะครับ เมื่อพูดถึงการทำงานของวุฒิสภานะครับ อีก 1 เครื่องมือที่เขาบอกว่ามีประสิทธิภาพและก็คือการตั้งกระทู้ธรรมกระทู้ 32 โวลท์นี่ก็มีความคิดความเห็นนะครับ ประธาน สว. เมื่อวานนี้อย่างน้อย 4 ท่านไม่เรียบร้อยออกไปยังเทศบาลนะครับ ว่าขอให้รัฐมนตรีให้ความสำคัญกับสภาวุฒิสภานี่การตั้งกระทู้ถามแล้วก็ตอบกระทู้ถามด้วยนะครับ ถ้าเปิดเผยล่าสุดของนายนรเศรษฐ์ ปรัชญากร นายเทวฤทธิ์ มณีฉาย นายพรชัย วิทยาเลิศพันธ์ และรองศาสตราจารย์ ดร.นันทนา พัฒนาวาดรูปภาพถนักแสดงไปยังนายกรัฐมนตรีมาตอบกูถามของสมาชิกวุฒิสภาโดยชวลิตระบบนี้นะครับ การประชุมวุฒิสภาเมื่อวานนี้นะครับ ถือว่าเป็นวันสุดท้ายที่ สว. จะตั้งกระทู้ธรรมปัญญารัฐบาลในสมัยประชุมนี้ได้ แต่การที่มีการสะสมเป็นจำนวนมากจากการรัฐบาลไม่มาตอบนี่ ทำให้ทางวุฒิสภาต้องมติจากสมาชิกยกเว้นข้อบังคับการประชุม เมื่อมีเวลาในการตอบกระทู้ถามได้มากขึ้น พร้อมทั้งนี้ สว. กล่าวถึงความจริงใจที่กรณีตากใบ ที่ทางนายกรัฐมนตรีรัฐมนตรีที่เกี่ยวข้องได้ออกมาขอโทษประชาชนก็แล้ว แต่กลับไม่มากระทู้ถามของทางวุฒิสภานะครับ ก็ทำให้เกิดความกระจ่างความชัดเจนกับสังคมได้ นอกจากนี้ยังมีเรื่องค้างอยู่จำนวนมากนะครับ รัฐบาลให้มาตอบชี้แจง กรณีความล่าช้าในการคณะกรรมการแก้ไขปัญหาของกระบวนการประชาสังคมเพื่อสังคมที่เป็นธรรม หรือว่า p move ส่งกับผม้องเลือกเช้าออกไปด้วยอีก 1 คนนะครับ ก็คือนายนรเศรษฐ์เพิ่มเติมเกี่ยวกับการต่อสู้ฐานของกมลที่ว่าการกระทรวงกลาโหม ที่มาไม่ชี้แจงของเรื่องการเสียชีวิตของทหารเกณฑ์ในค่ายทหารนะครับ ทั้งนี้เป็นปัญหาเร่งด่วนเกี่ยวกับชีวิตของประชาชน ทำให้ผู้ปกครองไม่อาจไว้ใจในการส่งบุตรหลานไปอยู่ในค่ายทหารได้ สว. นรเศรษฐ์ ย้ำว่าการที่รัฐมนตรีกลาโหมและการตอบกระทู้ไปถึง 3 ครั้ง แสดงให้เห็นว่าปัญหานี้เป็นปัญหาเร่งด่วนยังไม่เห็นว่าการเสียชีวิตของทหารเกณฑ์ที่เป็นลูกหลานของประชาชนเป็นสิ่งสำคัญใช่หรือไม่ โดยตนขอเรียกร้องให้กับนายกรัฐมนตรีได้ชี้แจงถึงปัญหาที่เกิดขึ้นดังกล่าว เพื่อให้ผู้ปกครองลูกหลานต้องเข้ามาเกณฑ์ทหารจัดทุกปีให้เกิดความสบายใจนะครับ ฟังเสียงประชาชนสนประชากรในการตั้งกระทู้ถามครับ</w:t>
      </w:r>
    </w:p>
    <w:p>
      <w:pPr>
        <w:pStyle w:val="BodyText"/>
      </w:pPr>
      <w:r>
        <w:t xml:space="preserve">(คุณนรเศรษฐ์) ผมขอตั้งข้อสังเกตอย่างนี้ครับ การที่ท่านรัฐมนตรีกลาโหมเลื่อนการมาตอบกระทู้ 3 ครั้งติด ๆ นะครับ ท่านไม่เห็นปัญหานี้เป็นปัญหาด่วนใช่หรือไม่ ท่านไม่เห็นขาการเสียชีวิตของทหารเกณฑ์ที่เป็นลูกหลานของประชาชนเป็นสิ่งสำคัญใช่หรือไม่นะครับ ผมจึงอยากจะฝากพี่ ๆ สื่อมวลชนนะครับ ช่วยสื่อสารไปยังท่านรัฐมนตรีนะครับ กระทรวงกลาโหมนะครับ ขอร้องขอความวิงวอนว่าอยากให้ท่านช่วยชี้แจงโดยเร็วที่สุดถึงแนวทางการแก้ปัญหาตรงนี้นะครับ เพื่อให้พี่น้องประชาชนที่ลูกหลานต้องเข้ามาเกณฑ์ทหารทุกปีทุกปีนี่ ให้มีความสบายใจว่าสิ่งเหล่านี้นะครับ สิ่งโหดร้ายไร้มนุษยธรรมเหล่านี้จะไม่เกิดขึ้นกับลูกหลานเขาอีกขอบคุณครับ</w:t>
      </w:r>
    </w:p>
    <w:p>
      <w:pPr>
        <w:pStyle w:val="BodyText"/>
      </w:pPr>
      <w:r>
        <w:t xml:space="preserve">(คุณวัฒนะ) ถัดมารองศาสตราจารย์ ดร.นันทนา ได้กล่าวถึงหลักการสำคัญประชาธิปไตยนะครับ ฝ่ายนิติบัญญัตินี่พักผ่อนตรวจสอบของรัฐบาลซึ่งทางรัฐบาลเอกสารบริหารต้องให้ความสำคัญ ดังนั้น การที่รัฐบาลหลีกเลี่ยงการตอบกระทู้ถามถือว่าเป็นการตัดปัญหาความรับผิดชอบไม่เห็นความสำคัญของฝ่ายนิติบัญญัติที่เป็นผู้ปกครองปัญหาที่เกิดขึ้นกับประชาชน โดยเฉพาะการตัดเฉพาะหน้าและจำเป็นอย่างยิ่งสำหรับการแก้ไขและการชี้แจงอย่างเร่งด่วนด้วยนะครับ นอกจากนี้รองศาสตราจารย์ ดร. นันทนา ยังได้กล่าวเพิ่มเติมบอกว่าตัวเองต้องขอขอบคุณคุณเฉลิมชัย ศรีอ่อน รัฐมนตรีว่าการและสิ่งแวดล้อมที่ได้มาตอบกระทู้ถามสดของตัวเอง เรื่องมาตรการการแก้ไขปัญหาสิทธิทำกินของกลุ่มเครือข่ายสหกรณ์นิคม 13 นิคม 14 ป่า และป่าแม่ริมเรื่องตอบกระทู้ถามเลยมานำไปสู่การสอบครั้งนี้ทำให้ตนเสียสิทธิ์นะครับ ที่จะยื่นกระทู้สดถามรัฐบาลอีก 1 ครั้ง คือ กรณีที่รัฐบาลร่วมเป็นสมาชิกของกลุ่มประเทศที่มีการพัฒนาทางเศรษฐกิจอย่างรวดเร็ว หรือที่เรียกกันว่า Bridge เพราะว่าอาจจะเข้าค่พิจารณาตาม178 กรณีทำสนธิสัญญาอาจจะมีผลกระทบต่อความมั่นคงต่าง ๆ ทางด้านเศรษฐกิจสังคมการค้าการลงทุนของประเทศอย่างกว้างขวาง และจะต้องได้รับความเห็นชอบจากทางรัฐสภาก่อน อย่างไรก็ตามปิดท้ายโดนใจยื่นกระทู้ถามรัฐบาลไปยังราชกิจจานุเบกษาต่อไป ซึ่งชี้แจงในเรื่องดังกล่าวนี้ให้ชัดเจนด้วยต่อไปด้วยนะครับ ก่อนปิดการเลือกตั้งประธานาธิบดีสหรัฐวันนี้มีข้อมูลอะไรอัปเดต เดี๋ยวไปติดตามกับคุณกันต์พจน์ดีกว่าครับ ถือว่าเป็นครั้งสุดท้ายตอนสุดท้ายก่อนที่จะมีการประธานาธิบดีสหรัฐรัฐเพนซิลเวเนียที่จะหาเสียงกับชายหนุ่มสาวนะครับ เน้นที่คนหนุ่มสาววัยรุ่น ส่วนโดนัลด์ ทรัมป์ เห็นว่าไปที่เมืองนิวยอร์กที่เมดิสันสแควร์การ์เด้นปราศรัยเมื่อวันอาทิตย์ที่ผ่านมามีการพูดถึงเรื่องของคนอกหักเข้าเมืองผิดกฎหมาย โดนัลด์ ทรัมป์ บอกเลยว่าเป็นอาญช่วงล่างดังนั้นถ้าเขาทำงานวันแรกอาจจะมีการเนรเทศครั้งใหญ่ที่สุดในอเมริกาเลยทีเดียวให้กับผู้ที่ดูแลพ่อแม่จัดห้องเครดิตในเรื่องของภาษีช่วยเหลือให้พ่อแม่เขาได้ใช้ชีวิตที่ดีขึ้นครับ ตรงนี้ก็เป็นแคมเปญหาเสียงของโดนัลด์ ทรัมป์ ครับ เรื่องของสำคัญก็คือเรื่องของเหยียดเชื้อชาติของเปอร์โตริโกซึ่งก็ต้องบอกว่าติดตามในข่าวต่างประเทศครับ คำต่าง ๆ การจูงใจตอนนี้คุกกี้สุดสีก็เหลือเกินนะครับ ช่วงนี้พักกันสักครู่หนึ่งช่วงหน้าขยายความคำตอบของช่วงของเก่าต่างประเทศกับคุณกันตพจน์ เสียงดนตรี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กันตพจน์) ติดตามการเมืองในสหรัฐอเมริกานะครับ โดนัลด์ ทรัมป์ อดีตประธานาธิบดีสหรัฐการปราศรัยที่เมดิสันสแควร์การ์เด้นเมืองนิวยอร์กนะครับ โดยมีการพูดถึงนะครับ ชาวในลักษณะเหยียดเชื้อชาติครับ ประธานาธิบดีสหรัฐ โดนัลด์ ทรัมป์ ชุมนุมปราศรัยที่เมดิสันสแควร์การ์เด้นในวันอาทิตย์ที่ผ่านมาด้วยวรพจน์อยากเปิด 10 นาที คู่แข่งทางการเมืองของเขาโดยโจมตีผู้อพยพจะใช้กฎหมาย 28 ทางสำหรับการส่งประเทศจำนวนมากการชำรุดต้นที่โทนี่ซึ่งเป็นนักแสดงตลกนักแสดงแทนที่กล่าวเปอร์โตริโกในเมืองที่เป็นที่อยู่อาศันที่ใหญ่ที่สุดบนแผ่นดินของสหรัฐอเมริการะบุว่าไม่ทราบว่าคนที่ร่วมเวทีปราศรัยรู้หรือไม่ว่าตัวต่อเลโก้ขยะลอยอยู่กลางมหาสมุทร อย่างไรก็ตามข้อความดังกล่าวได้รับการตอบรับอย่างดีจากผู้สนับสนุนของโดนัลด์ ทรัมป์ ในเวที แมนฮัตตันเร็ว ๆ นี้ทุกครั้งนั้นเรียกสลัดวาดถังขยะสำหรับโลกเมื่อเขาตำหนิผู้อพยพที่ไม่มีเอกสาร แม้กันขึ้นเวทีที่มีเลนส์เมดิสันสแควร์การ์เดน เป็นการเปิดฉากการชุมนุมนครนิวยอร์กของโดนัลด์ ทรัมป์ แต่ผลตรงข้ามกับที่เขาคาดหมายครับ เพราะสิ่งที่เกิดขึ้นบนเวทีคำอย่าโกรธเกรี้ยวจะพักเดโมแครตและพรรครีพับลิกันบางคนจะทำร้ายยืนของพวกเขาแล้วจะมีผลต่อผู้มีสิทธิ์เลือกตั้งในปานกลาง ด้านแดเนียล เป็นโฆษกทีมหาเสียงของโดนัลด์ทรัมป์กล่าวในแถลงการณ์ว่าไม่ได้สะท้อนถึงมุมมองของประธานาธิบดีของสหรัฐฯ โดนัลด์ทรัมป์ขณะที่สมาชิกวุฒิสภาพรรครีพับลิกันแห่งรัฐฟลอริดา เผยว่าการรณรงค์หาเสียงเลือกตั้งประธานาธิบดีขึ้นอยู่กับการสนับสนุนจากประชาชน ของรัฐเขียนข้อความลงใน X ว่าและไม่เป็นความจริงเปอร์โตริโกเป็นคนที่น่าทึ่งและเป็นชาวอเมริกันที่น่าทึ่งครับ นางกกำลังแฮริสนิทานจากหูของอิสราเอลชื่อว่าไม่กระทบจุดยืนของสหรัฐครับ นางกมลา แฮร์ริส เธอไม่กังวลเกี่ยวกับการพูดคุยระหว่างประธานาธิบดีโดนัลด์ทรัมป์ นายกรัฐมนตรีของอิสราเอลเกี่ยวกับความขัดแย้งที่กำลังดำเนินอยู่ในตะวันออกกลาง สำนักข่าวรอยเตอร์พูดคุยกันหลายครั้งเมื่อเร็ว ๆ นี้ทั้งสองมีความสัมพันธ์ที่แน่นแฟ้นในช่วงที่โดนัลด์ทรัมป์ดำรงตำแหน่งประธานาธิบดี โดยเฉพาะอย่างยิ่งเมื่อสหรัฐย้ายสถานทูตจากกรุงเทอาวิฟไปยังบชาวอิสราเอลในขณะเดียวกันสร้างความไม่พอใจให้ชาวปาเลสไตน์ ทั้งนี้นักข่าวถามนางแฮริสการพูดคุยระหว่างโดนัลด์ทรัมป์กับ จะส่งผลกระทบต่อสหรัฐในปัจจุบันกำลังพยายามอยู่หรือไม่ ซึ่งเธอตอบอย่างชัดเจนว่าไม่ พร้อมเสริมว่าเป็นเรื่องสำคัญอย่างยิ่งที่สหรัฐอเมริกาจะต้องมีส่วนร่วมในการจริงจัง ในส่งเสริมยุติสงครามนี้ พร้อมช่วยเหลือตัวประกัน แต่ขณะเดียวกันก็มุ่งมั่นแบบ 2 ล้านสิ่งที่จะเกิดขึ้นในฉนวนกาซาต่อไปประธานาธิบดีโจไบเดนสนับสนุนอิสราเอลในช่วงและปริมณฑลครับ ซึ่งปะทุขึ้นหลังจากที่อิสราเอลมีการโจมตีไปที่กลุ่มฮามาสนะครับ โดยกลุ่มฮามาสมีการโจมตีอิสราเอลในช่วงวันที่ 7 ตุลาคม ปี 2566 ขณะที่ทั้งแฮร์ริสให้คำมั่นว่าสหรัฐจะยังคงสนับสนุนอิสราเอลต่อไปครับ ครับ และนี่คือสถานการณ์นะครับ เรื่องของการเลือกตั้งที่มีความเกี่ยวข้องกับสถานการณ์โลกในเรื่องของสงครามไม่ว่าจะเป็นฉนวนกาซาหรือในยูเครน ท่าทีของผู้สมัครทั้ง 2 คนเราทำและกำลังแฮริสสัปดาห์หน้าวันอังคารคุณกันต์พจน์มาลุ้นผลการเลือกเป็นอย่างไรนะครับ ติดตามนะครับ พวกมาสูสีมากเลยทีเดียวครับ โดนัลด์ทรัมป์เห็นว่าคะแนนโทรเกือบจะถึงแฮริสแล้วต้องดูของจริงครับ เพราะว่าการเลือกตั้งของสหรัฐเป็นรูปแบบอีกรูปแบบหนึ่งก็คือจบรายการของรัฐอัปเดตสักหน่อยเรื่องของกีฬาปรากฏว่ามีเหตุการชกกับ Manchester United นะครับ ปลดแล้วแรงกุนซือทีมendaz คุณผู้ชมครับ กดไปเรียบร้อยแล้วครับ ถือว่าเป็นข่าวเศร้าของหลาย ๆ ทีมเลยทีเดียวนะครับ ในวงการพรีเมียร์ลีกนะครับ และนี่คือทั้งหมดในห้องข่าวรัฐสภาในภาคเช้านะครับ จบรายการของเรารายการถัดไป เกาะติดสภากับคุณทีมงานรออยู่นัดสุดท้ายของสมัยประชุมนี้นะครับ เราทั้ง 3 คนพร้อมทั้งอาจารย์ล่ามภาษามือ อาจารย์คมคิด พร้อมทีมงานลาไปก่อนครับ สวัสดีครับ สวัสดี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ห้องข่าวรัฐสภาแชนแนล ข่าวเช้า วันที่ 29 ตุลาคม 2567 เวลา 08.00-09.00 น.</dc:title>
  <dc:creator/>
  <cp:keywords/>
  <dcterms:created xsi:type="dcterms:W3CDTF">2024-10-29T07:25:54Z</dcterms:created>
  <dcterms:modified xsi:type="dcterms:W3CDTF">2024-10-29T07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ตุลาคม 2567 เวลา 13.00 น.</vt:lpwstr>
  </property>
  <property fmtid="{D5CDD505-2E9C-101B-9397-08002B2CF9AE}" pid="3" name="subtitle">
    <vt:lpwstr/>
  </property>
</Properties>
</file>